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FB60DB">
      <w:pPr>
        <w:jc w:val="center"/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syntax-</w:t>
      </w:r>
      <w:r w:rsidR="00005538">
        <w:rPr>
          <w:rFonts w:ascii="Lucida Console" w:hAnsi="Lucida Console"/>
          <w:b/>
          <w:sz w:val="24"/>
          <w:szCs w:val="24"/>
        </w:rPr>
        <w:t>validity</w:t>
      </w:r>
      <w:r w:rsidR="00573498">
        <w:rPr>
          <w:rFonts w:ascii="Lucida Console" w:hAnsi="Lucida Console"/>
          <w:b/>
          <w:sz w:val="24"/>
          <w:szCs w:val="24"/>
        </w:rPr>
        <w:t>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 xml:space="preserve">Version </w:t>
      </w:r>
      <w:proofErr w:type="gramStart"/>
      <w:r w:rsidR="009F1DD3">
        <w:rPr>
          <w:rFonts w:ascii="Lucida Console" w:hAnsi="Lucida Console"/>
          <w:b/>
          <w:sz w:val="24"/>
          <w:szCs w:val="24"/>
        </w:rPr>
        <w:t>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D57A5A">
        <w:rPr>
          <w:rFonts w:ascii="Lucida Console" w:hAnsi="Lucida Console"/>
          <w:b/>
          <w:sz w:val="24"/>
          <w:szCs w:val="24"/>
        </w:rPr>
        <w:t>9</w:t>
      </w:r>
      <w:r w:rsidR="00EB51CA">
        <w:rPr>
          <w:rFonts w:ascii="Lucida Console" w:hAnsi="Lucida Console"/>
          <w:b/>
          <w:sz w:val="24"/>
          <w:szCs w:val="24"/>
        </w:rPr>
        <w:t>,</w:t>
      </w:r>
      <w:proofErr w:type="gramEnd"/>
      <w:r w:rsidR="00EB51CA">
        <w:rPr>
          <w:rFonts w:ascii="Lucida Console" w:hAnsi="Lucida Console"/>
          <w:b/>
          <w:sz w:val="24"/>
          <w:szCs w:val="24"/>
        </w:rPr>
        <w:t xml:space="preserve"> May </w:t>
      </w:r>
      <w:r w:rsidR="00D57A5A">
        <w:rPr>
          <w:rFonts w:ascii="Lucida Console" w:hAnsi="Lucida Console"/>
          <w:b/>
          <w:sz w:val="24"/>
          <w:szCs w:val="24"/>
        </w:rPr>
        <w:t>15</w:t>
      </w:r>
      <w:r w:rsidR="00EB51CA" w:rsidRPr="00EB51CA">
        <w:rPr>
          <w:rFonts w:ascii="Lucida Console" w:hAnsi="Lucida Console"/>
          <w:b/>
          <w:sz w:val="24"/>
          <w:szCs w:val="24"/>
          <w:vertAlign w:val="superscript"/>
        </w:rPr>
        <w:t>th</w:t>
      </w:r>
      <w:r w:rsidR="00EB51CA">
        <w:rPr>
          <w:rFonts w:ascii="Lucida Console" w:hAnsi="Lucida Console"/>
          <w:b/>
          <w:sz w:val="24"/>
          <w:szCs w:val="24"/>
        </w:rPr>
        <w:t xml:space="preserve"> 2022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FB60DB">
        <w:trPr>
          <w:jc w:val="center"/>
        </w:trPr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  <w:proofErr w:type="spellEnd"/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</w:t>
            </w:r>
            <w:proofErr w:type="spellStart"/>
            <w:r w:rsidR="00724090">
              <w:t>can not</w:t>
            </w:r>
            <w:proofErr w:type="spellEnd"/>
            <w:r w:rsidR="00724090">
              <w:t xml:space="preserve">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</w:t>
            </w:r>
            <w:proofErr w:type="spellStart"/>
            <w:r>
              <w:t>Postcondition</w:t>
            </w:r>
            <w:proofErr w:type="spellEnd"/>
            <w:r>
              <w:t>: Refers to the function resul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6A0173">
            <w:pPr>
              <w:rPr>
                <w:b/>
              </w:rPr>
            </w:pPr>
            <w:proofErr w:type="spellStart"/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6A0173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proofErr w:type="spellStart"/>
            <w:r>
              <w:t>Bodyless</w:t>
            </w:r>
            <w:proofErr w:type="spellEnd"/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AC3906" w:rsidRDefault="00AC3906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ll entity names are started with low-case character while all unit names are started with upper-case one</w:t>
      </w: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proofErr w:type="spellStart"/>
      <w:r w:rsidRPr="00900980">
        <w:rPr>
          <w:rFonts w:ascii="Lucida Console" w:hAnsi="Lucida Console"/>
          <w:sz w:val="24"/>
          <w:szCs w:val="24"/>
        </w:rPr>
        <w:t>SLang</w:t>
      </w:r>
      <w:proofErr w:type="spellEnd"/>
      <w:r w:rsidRPr="00900980">
        <w:rPr>
          <w:rFonts w:ascii="Lucida Console" w:hAnsi="Lucida Console"/>
          <w:sz w:val="24"/>
          <w:szCs w:val="24"/>
        </w:rPr>
        <w:t xml:space="preserve">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lastRenderedPageBreak/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0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1_Compilation_Full_Validity" </w:instrText>
      </w:r>
      <w:r w:rsidR="00457BDC">
        <w:fldChar w:fldCharType="separate"/>
      </w:r>
      <w:r w:rsidRPr="00B76AC6">
        <w:rPr>
          <w:rStyle w:val="a6"/>
          <w:rFonts w:ascii="Times New Roman" w:hAnsi="Times New Roman" w:cs="Times New Roman"/>
          <w:sz w:val="24"/>
          <w:szCs w:val="24"/>
        </w:rPr>
        <w:t>val</w:t>
      </w:r>
      <w:proofErr w:type="spellEnd"/>
      <w:r w:rsidR="00457BDC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proofErr w:type="spellStart"/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  <w:proofErr w:type="spellEnd"/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???</w:t>
      </w:r>
      <w:proofErr w:type="gramStart"/>
      <w:r w:rsidRPr="00B76AC6">
        <w:rPr>
          <w:rFonts w:ascii="Lucida Console" w:hAnsi="Lucida Console"/>
          <w:sz w:val="24"/>
          <w:szCs w:val="24"/>
        </w:rPr>
        <w:t>context</w:t>
      </w:r>
      <w:proofErr w:type="gramEnd"/>
      <w:r w:rsidRPr="00B76AC6">
        <w:rPr>
          <w:rFonts w:ascii="Lucida Console" w:hAnsi="Lucida Console"/>
          <w:sz w:val="24"/>
          <w:szCs w:val="24"/>
        </w:rPr>
        <w:t xml:space="preserve">, use, ???) </w:t>
      </w:r>
      <w:proofErr w:type="gramStart"/>
      <w:r w:rsidRPr="00B76AC6">
        <w:rPr>
          <w:rFonts w:ascii="Lucida Console" w:hAnsi="Lucida Console"/>
          <w:sz w:val="24"/>
          <w:szCs w:val="24"/>
        </w:rPr>
        <w:t>F(</w:t>
      </w:r>
      <w:proofErr w:type="gramEnd"/>
      <w:r w:rsidRPr="00B76AC6">
        <w:rPr>
          <w:rFonts w:ascii="Lucida Console" w:hAnsi="Lucida Console"/>
          <w:sz w:val="24"/>
          <w:szCs w:val="24"/>
        </w:rPr>
        <w:t>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Assembly"/>
      <w:bookmarkEnd w:id="1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0860E2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proofErr w:type="spellStart"/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  <w:proofErr w:type="spellEnd"/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B76AC6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FA5DFB" w:rsidRDefault="000860E2" w:rsidP="000860E2">
      <w:pPr>
        <w:pStyle w:val="a3"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B76AC6">
        <w:rPr>
          <w:rFonts w:ascii="Lucida Console" w:hAnsi="Lucida Console"/>
          <w:sz w:val="24"/>
          <w:szCs w:val="24"/>
        </w:rPr>
        <w:t xml:space="preserve"> </w:t>
      </w:r>
      <w:r w:rsidR="000860E2">
        <w:rPr>
          <w:rFonts w:ascii="Lucida Console" w:hAnsi="Lucida Console"/>
          <w:sz w:val="24"/>
          <w:szCs w:val="24"/>
        </w:rPr>
        <w:t>// Cluster name or path to look for units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="00481F77">
        <w:rPr>
          <w:rFonts w:ascii="Lucida Console" w:hAnsi="Lucida Console"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63146D" w:rsidRDefault="0063146D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proofErr w:type="gramStart"/>
      <w:r w:rsidRPr="0063146D">
        <w:rPr>
          <w:rFonts w:ascii="Lucida Console" w:hAnsi="Lucida Console"/>
          <w:b/>
          <w:sz w:val="24"/>
          <w:szCs w:val="24"/>
        </w:rPr>
        <w:t>select</w:t>
      </w:r>
      <w:proofErr w:type="gramEnd"/>
      <w:r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 // Select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B76AC6">
        <w:rPr>
          <w:rFonts w:ascii="Lucida Console" w:hAnsi="Lucida Console"/>
          <w:sz w:val="24"/>
          <w:szCs w:val="24"/>
        </w:rPr>
        <w:t>}]</w:t>
      </w:r>
      <w:r w:rsidR="000860E2">
        <w:rPr>
          <w:rFonts w:ascii="Lucida Console" w:hAnsi="Lucida Console"/>
          <w:sz w:val="24"/>
          <w:szCs w:val="24"/>
        </w:rPr>
        <w:t xml:space="preserve"> // List of 3</w:t>
      </w:r>
      <w:r w:rsidR="000860E2" w:rsidRPr="000860E2">
        <w:rPr>
          <w:rFonts w:ascii="Lucida Console" w:hAnsi="Lucida Console"/>
          <w:sz w:val="24"/>
          <w:szCs w:val="24"/>
          <w:vertAlign w:val="superscript"/>
        </w:rPr>
        <w:t>rd</w:t>
      </w:r>
      <w:r w:rsidR="000860E2">
        <w:rPr>
          <w:rFonts w:ascii="Lucida Console" w:hAnsi="Lucida Console"/>
          <w:sz w:val="24"/>
          <w:szCs w:val="24"/>
        </w:rPr>
        <w:t xml:space="preserve"> party modules to be linked in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2" w:name="ImportDsc"/>
      <w:bookmarkEnd w:id="2"/>
      <w:proofErr w:type="gramStart"/>
      <w:r w:rsidRPr="00260209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6A0173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A0173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3" w:name="FileName"/>
      <w:bookmarkStart w:id="4" w:name="OSname"/>
      <w:bookmarkStart w:id="5" w:name="FSname"/>
      <w:bookmarkEnd w:id="3"/>
      <w:bookmarkEnd w:id="4"/>
      <w:bookmarkEnd w:id="5"/>
      <w:proofErr w:type="spellStart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proofErr w:type="spellEnd"/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</w:t>
      </w:r>
      <w:proofErr w:type="spellStart"/>
      <w:r w:rsidR="00674900">
        <w:rPr>
          <w:rFonts w:ascii="Lucida Console" w:hAnsi="Lucida Console"/>
          <w:sz w:val="24"/>
          <w:szCs w:val="24"/>
        </w:rPr>
        <w:t>PathOrFileName</w:t>
      </w:r>
      <w:proofErr w:type="spellEnd"/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proofErr w:type="spellStart"/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</w:hyperlink>
      <w:r w:rsidR="00674900">
        <w:rPr>
          <w:rFonts w:ascii="Lucida Console" w:hAnsi="Lucida Console"/>
          <w:sz w:val="24"/>
          <w:szCs w:val="24"/>
        </w:rPr>
        <w:t>)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457BDC">
        <w:fldChar w:fldCharType="begin"/>
      </w:r>
      <w:r w:rsidR="00457BDC">
        <w:instrText xml:space="preserve"> HYPERLINK \l "VAL002_Compilation_Partial_Validity" </w:instrText>
      </w:r>
      <w:r w:rsidR="00457BDC">
        <w:fldChar w:fldCharType="separate"/>
      </w:r>
      <w:proofErr w:type="gramStart"/>
      <w:r w:rsidRPr="006A0173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6" w:name="CompilationUnit"/>
      <w:proofErr w:type="spellStar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6"/>
      <w:proofErr w:type="spellEnd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UseDirective" </w:instrText>
      </w:r>
      <w:r w:rsidR="00457BDC"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Use</w:t>
      </w:r>
      <w:r w:rsidRPr="00B635A6">
        <w:rPr>
          <w:rStyle w:val="a6"/>
          <w:rFonts w:ascii="Lucida Console" w:hAnsi="Lucida Console"/>
          <w:sz w:val="24"/>
          <w:szCs w:val="24"/>
        </w:rPr>
        <w:t>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nonymousRoutine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UseDirective"/>
      <w:bookmarkEnd w:id="7"/>
      <w:proofErr w:type="spellStart"/>
      <w:r w:rsidR="00200C9B" w:rsidRPr="006A0173">
        <w:rPr>
          <w:rFonts w:ascii="Times New Roman" w:hAnsi="Times New Roman" w:cs="Times New Roman"/>
          <w:sz w:val="24"/>
          <w:szCs w:val="24"/>
        </w:rPr>
        <w:t>UseDirective</w:t>
      </w:r>
      <w:proofErr w:type="spellEnd"/>
      <w:r w:rsidR="00200C9B" w:rsidRPr="006A0173">
        <w:rPr>
          <w:rFonts w:ascii="Times New Roman" w:hAnsi="Times New Roman" w:cs="Times New Roman"/>
          <w:sz w:val="24"/>
          <w:szCs w:val="24"/>
        </w:rPr>
        <w:t>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proofErr w:type="spellStart"/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proofErr w:type="spellEnd"/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proofErr w:type="spellStart"/>
      <w:r w:rsidR="00457BDC">
        <w:fldChar w:fldCharType="begin"/>
      </w:r>
      <w:r w:rsidR="00457BDC">
        <w:instrText xml:space="preserve"> HYPERLINK \l "AttachedType" </w:instrText>
      </w:r>
      <w:r w:rsidR="00457BDC">
        <w:fldChar w:fldCharType="separate"/>
      </w:r>
      <w:r w:rsidR="003E413D" w:rsidRPr="002D7B46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013DBB" w:rsidRPr="00013DBB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013DBB">
        <w:rPr>
          <w:rFonts w:ascii="Lucida Console" w:hAnsi="Lucida Console"/>
          <w:sz w:val="24"/>
          <w:szCs w:val="24"/>
        </w:rPr>
        <w:t>UnitName</w:t>
      </w:r>
      <w:proofErr w:type="spellEnd"/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rPr>
          <w:rFonts w:ascii="Lucida Console" w:hAnsi="Lucida Console"/>
          <w:sz w:val="24"/>
          <w:szCs w:val="24"/>
        </w:rPr>
        <w:t>NewLine</w:t>
      </w:r>
      <w:proofErr w:type="spellEnd"/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proofErr w:type="spellStart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0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proofErr w:type="spellEnd"/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EnclosedUseEement" </w:instrText>
      </w:r>
      <w:r w:rsidR="00457BDC">
        <w:fldChar w:fldCharType="separate"/>
      </w:r>
      <w:r w:rsidR="00024D86" w:rsidRPr="001B0811">
        <w:rPr>
          <w:rStyle w:val="a6"/>
          <w:rFonts w:ascii="Lucida Console" w:hAnsi="Lucida Console"/>
          <w:sz w:val="24"/>
          <w:szCs w:val="24"/>
        </w:rPr>
        <w:t>EnclosedUseEemen</w:t>
      </w:r>
      <w:r w:rsidR="00024D86" w:rsidRPr="001B0811">
        <w:rPr>
          <w:rStyle w:val="a6"/>
          <w:rFonts w:ascii="Lucida Console" w:hAnsi="Lucida Console"/>
          <w:color w:val="auto"/>
          <w:sz w:val="24"/>
          <w:szCs w:val="24"/>
        </w:rPr>
        <w:t>t</w:t>
      </w:r>
      <w:proofErr w:type="spellEnd"/>
      <w:r w:rsidR="00457BDC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proofErr w:type="spellStart"/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  <w:proofErr w:type="spellEnd"/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1" w:name="EnclosedUseEement"/>
      <w:bookmarkEnd w:id="11"/>
      <w:proofErr w:type="spellStart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</w:t>
      </w:r>
      <w:proofErr w:type="spellEnd"/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013DBB">
        <w:rPr>
          <w:rFonts w:ascii="Lucida Console" w:hAnsi="Lucida Console"/>
          <w:sz w:val="24"/>
          <w:szCs w:val="24"/>
        </w:rPr>
        <w:t>UnitName</w:t>
      </w:r>
      <w:proofErr w:type="spellEnd"/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5_AnonymousRoutine" </w:instrText>
      </w:r>
      <w:r w:rsidR="00457BDC">
        <w:fldChar w:fldCharType="separate"/>
      </w:r>
      <w:proofErr w:type="gramStart"/>
      <w:r w:rsidR="009F1DD3" w:rsidRPr="006A0173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2" w:name="AnonymousRoutine"/>
      <w:bookmarkEnd w:id="12"/>
      <w:proofErr w:type="spellStart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proofErr w:type="spellEnd"/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3" w:name="Statement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4_Statement_List" </w:instrText>
      </w:r>
      <w:r w:rsidR="00457BDC">
        <w:fldChar w:fldCharType="separate"/>
      </w:r>
      <w:proofErr w:type="gramStart"/>
      <w:r w:rsidR="009F1DD3" w:rsidRPr="006A0173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3"/>
      <w:proofErr w:type="spellEnd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4" w:name="StandaloneRoutine"/>
      <w:bookmarkEnd w:id="14"/>
      <w:proofErr w:type="spellStart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proofErr w:type="spellEnd"/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936889">
        <w:rPr>
          <w:rFonts w:ascii="Lucida Console" w:hAnsi="Lucida Console"/>
          <w:sz w:val="24"/>
          <w:szCs w:val="24"/>
        </w:rPr>
        <w:t>[</w:t>
      </w:r>
      <w:proofErr w:type="spellStart"/>
      <w:r w:rsidRPr="00936889">
        <w:rPr>
          <w:rFonts w:ascii="Lucida Console" w:hAnsi="Lucida Console"/>
          <w:b/>
          <w:sz w:val="24"/>
          <w:szCs w:val="24"/>
        </w:rPr>
        <w:t>pure</w:t>
      </w:r>
      <w:r w:rsidRPr="00936889">
        <w:rPr>
          <w:rFonts w:ascii="Lucida Console" w:hAnsi="Lucida Console"/>
          <w:sz w:val="24"/>
          <w:szCs w:val="24"/>
        </w:rPr>
        <w:t>|</w:t>
      </w:r>
      <w:r w:rsidR="003446A4" w:rsidRPr="00936889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3446A4" w:rsidRPr="00936889">
        <w:rPr>
          <w:rFonts w:ascii="Lucida Console" w:hAnsi="Lucida Console"/>
          <w:sz w:val="24"/>
          <w:szCs w:val="24"/>
        </w:rPr>
        <w:t>]</w:t>
      </w:r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FormalGenerics" </w:instrText>
      </w:r>
      <w:r w:rsidR="00457BDC">
        <w:fldChar w:fldCharType="separate"/>
      </w:r>
      <w:r w:rsidR="00A626A7" w:rsidRPr="001B0811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6C3A74">
        <w:rPr>
          <w:rFonts w:ascii="Lucida Console" w:hAnsi="Lucida Console"/>
          <w:sz w:val="24"/>
          <w:szCs w:val="24"/>
        </w:rPr>
        <w:t>ReturnType</w:t>
      </w:r>
      <w:proofErr w:type="spellEnd"/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EnclosedUseDirective" </w:instrText>
      </w:r>
      <w:r w:rsidR="00457BDC">
        <w:fldChar w:fldCharType="separate"/>
      </w:r>
      <w:r w:rsidR="00024D86" w:rsidRPr="001B0811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="00077BE8" w:rsidRPr="001B0811">
        <w:rPr>
          <w:rStyle w:val="a6"/>
          <w:rFonts w:ascii="Lucida Console" w:hAnsi="Lucida Console"/>
          <w:sz w:val="24"/>
          <w:szCs w:val="24"/>
        </w:rPr>
        <w:t>Inner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proofErr w:type="spellStart"/>
        <w:r w:rsidR="00D245ED" w:rsidRPr="006A0173">
          <w:rPr>
            <w:rFonts w:ascii="Times New Roman" w:hAnsi="Times New Roman" w:cs="Times New Roman"/>
          </w:rPr>
          <w:t>sem</w:t>
        </w:r>
        <w:proofErr w:type="spellEnd"/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InnerBlock"/>
      <w:proofErr w:type="spellStart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5"/>
      <w:proofErr w:type="spellEnd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E526C4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“</w:t>
      </w:r>
      <w:r w:rsidRPr="00E526C4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E526C4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safe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pure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="00D37708">
        <w:rPr>
          <w:rFonts w:ascii="Lucida Console" w:hAnsi="Lucida Console"/>
          <w:sz w:val="24"/>
          <w:szCs w:val="24"/>
        </w:rPr>
        <w:t>GroupEnd</w:t>
      </w:r>
      <w:proofErr w:type="spellEnd"/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C77AD5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4_Statement_List" </w:instrText>
      </w:r>
      <w:r w:rsidR="00457BDC">
        <w:fldChar w:fldCharType="separate"/>
      </w:r>
      <w:proofErr w:type="gramStart"/>
      <w:r w:rsidR="00D245ED" w:rsidRPr="006A0173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WhenClause"/>
      <w:bookmarkEnd w:id="16"/>
      <w:proofErr w:type="spellStart"/>
      <w:r w:rsidR="00D245ED" w:rsidRPr="006A0173">
        <w:rPr>
          <w:rFonts w:ascii="Times New Roman" w:hAnsi="Times New Roman" w:cs="Times New Roman"/>
          <w:sz w:val="24"/>
          <w:szCs w:val="24"/>
        </w:rPr>
        <w:t>WhenClause</w:t>
      </w:r>
      <w:proofErr w:type="spellEnd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Parameters"/>
      <w:bookmarkStart w:id="18" w:name="UnitRoutineParameters"/>
      <w:bookmarkEnd w:id="17"/>
      <w:bookmarkEnd w:id="18"/>
      <w:proofErr w:type="spellStart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proofErr w:type="spellEnd"/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EC54A3">
        <w:fldChar w:fldCharType="begin"/>
      </w:r>
      <w:r w:rsidR="00593E2E">
        <w:instrText>HYPERLINK  \l "Parameter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proofErr w:type="spellStart"/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  <w:proofErr w:type="spellEnd"/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93E2E" w:rsidRPr="00857E27" w:rsidRDefault="00593E2E" w:rsidP="00593E2E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9" w:name="StandaloneRoutineParameters"/>
      <w:bookmarkEnd w:id="19"/>
      <w:proofErr w:type="spellStart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</w:t>
      </w:r>
      <w:proofErr w:type="spellEnd"/>
      <w:r w:rsidRPr="006A0173">
        <w:rPr>
          <w:rFonts w:ascii="Times New Roman" w:hAnsi="Times New Roman" w:cs="Times New Roman"/>
          <w:sz w:val="24"/>
          <w:szCs w:val="24"/>
        </w:rPr>
        <w:t>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UnitRoutineParameter"/>
      <w:bookmarkStart w:id="21" w:name="Parameter"/>
      <w:bookmarkEnd w:id="20"/>
      <w:proofErr w:type="spellStart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1"/>
      <w:proofErr w:type="spellEnd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proofErr w:type="spellStart"/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  <w:proofErr w:type="spellEnd"/>
      </w:hyperlink>
      <w:proofErr w:type="gramStart"/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2" w:name="Requi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3" w:name="StandaloneRoutineParameter"/>
      <w:bookmarkEnd w:id="23"/>
      <w:proofErr w:type="spellStart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</w:t>
      </w:r>
      <w:proofErr w:type="spellEnd"/>
      <w:r w:rsidRPr="006A0173">
        <w:rPr>
          <w:rFonts w:ascii="Times New Roman" w:hAnsi="Times New Roman" w:cs="Times New Roman"/>
          <w:sz w:val="24"/>
          <w:szCs w:val="24"/>
        </w:rPr>
        <w:t>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2"/>
      <w:proofErr w:type="spellEnd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4" w:name="Ensu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4"/>
      <w:proofErr w:type="spellEnd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proofErr w:type="spellStart"/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PredicatesList"/>
      <w:bookmarkStart w:id="26" w:name="Predicat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7" w:name="InvariantBlock"/>
      <w:bookmarkEnd w:id="27"/>
      <w:proofErr w:type="spellStart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</w:t>
      </w:r>
      <w:proofErr w:type="spellEnd"/>
      <w:r w:rsidR="00486398" w:rsidRPr="006A0173">
        <w:rPr>
          <w:rFonts w:ascii="Times New Roman" w:hAnsi="Times New Roman" w:cs="Times New Roman"/>
          <w:sz w:val="24"/>
          <w:szCs w:val="24"/>
        </w:rPr>
        <w:t>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5"/>
      <w:proofErr w:type="spellEnd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6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DocumentingComment" </w:instrText>
      </w:r>
      <w:r w:rsidR="00457BDC">
        <w:fldChar w:fldCharType="separate"/>
      </w:r>
      <w:r w:rsidR="00DD7A10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UnitDeclaration"/>
      <w:bookmarkEnd w:id="28"/>
      <w:proofErr w:type="spellStart"/>
      <w:r w:rsidR="00F4299B" w:rsidRPr="006A0173">
        <w:rPr>
          <w:rFonts w:ascii="Times New Roman" w:hAnsi="Times New Roman" w:cs="Times New Roman"/>
          <w:sz w:val="24"/>
          <w:szCs w:val="24"/>
        </w:rPr>
        <w:t>UnitDeclaration</w:t>
      </w:r>
      <w:proofErr w:type="spellEnd"/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013DBB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r w:rsidR="00013DBB" w:rsidRPr="00013DBB">
        <w:rPr>
          <w:rFonts w:ascii="Lucida Console" w:hAnsi="Lucida Console"/>
          <w:b/>
          <w:sz w:val="24"/>
          <w:szCs w:val="24"/>
        </w:rPr>
        <w:t>alias</w:t>
      </w:r>
      <w:r w:rsidR="00013DBB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CD5F08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FormalGenerics" </w:instrText>
      </w:r>
      <w:r w:rsidR="00457BDC">
        <w:fldChar w:fldCharType="separate"/>
      </w:r>
      <w:r w:rsidR="00FE5864" w:rsidRPr="008E0402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InheritDirective" </w:instrText>
      </w:r>
      <w:r w:rsidR="00457BDC">
        <w:fldChar w:fldCharType="separate"/>
      </w:r>
      <w:r w:rsidR="005D6A2E" w:rsidRPr="008E0402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closedUseDirective" </w:instrText>
      </w:r>
      <w:r w:rsidR="00457BDC">
        <w:fldChar w:fldCharType="separate"/>
      </w:r>
      <w:r w:rsidR="00024D86" w:rsidRPr="008E0402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proofErr w:type="spellEnd"/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proofErr w:type="spellEnd"/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InitProcedureInheritance" </w:instrText>
      </w:r>
      <w:r w:rsidR="00457BDC">
        <w:fldChar w:fldCharType="separate"/>
      </w:r>
      <w:r w:rsidR="00206EFD" w:rsidRPr="00206EFD">
        <w:rPr>
          <w:rStyle w:val="a6"/>
          <w:rFonts w:ascii="Lucida Console" w:hAnsi="Lucida Console"/>
          <w:sz w:val="24"/>
          <w:szCs w:val="24"/>
        </w:rPr>
        <w:t>InitProcedureInheritanc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ConstObjectsDeclaration" </w:instrText>
      </w:r>
      <w:r w:rsidR="00457BDC">
        <w:fldChar w:fldCharType="separate"/>
      </w:r>
      <w:r w:rsidR="0080171B" w:rsidRPr="00801E2F">
        <w:rPr>
          <w:rStyle w:val="a6"/>
          <w:rFonts w:ascii="Lucida Console" w:hAnsi="Lucida Console"/>
          <w:sz w:val="24"/>
          <w:szCs w:val="24"/>
        </w:rPr>
        <w:t>ConstObjectsDeclar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proofErr w:type="spellStart"/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  <w:proofErr w:type="spellEnd"/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FeatureDeclaration" </w:instrText>
      </w:r>
      <w:r w:rsidR="00457BDC">
        <w:fldChar w:fldCharType="separate"/>
      </w:r>
      <w:r w:rsidR="00B835CD">
        <w:rPr>
          <w:rStyle w:val="a6"/>
          <w:rFonts w:ascii="Lucida Console" w:hAnsi="Lucida Console"/>
          <w:sz w:val="24"/>
          <w:szCs w:val="24"/>
        </w:rPr>
        <w:t>MemberDeclar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sz w:val="24"/>
          <w:szCs w:val="24"/>
        </w:rPr>
        <w:lastRenderedPageBreak/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9" w:name="InheritDirectiv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29"/>
      <w:proofErr w:type="spellEnd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Pare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0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proofErr w:type="spellStart"/>
      <w:r w:rsidR="00457BDC">
        <w:fldChar w:fldCharType="begin"/>
      </w:r>
      <w:r w:rsidR="00457BDC">
        <w:instrText xml:space="preserve"> HYPERLINK \l "MemberName" </w:instrText>
      </w:r>
      <w:r w:rsidR="00457BDC">
        <w:fldChar w:fldCharType="separate"/>
      </w:r>
      <w:proofErr w:type="gramStart"/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proofErr w:type="gram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>{“,”</w:t>
      </w:r>
      <w:proofErr w:type="spellStart"/>
      <w:r w:rsidR="00457BDC">
        <w:fldChar w:fldCharType="begin"/>
      </w:r>
      <w:r w:rsidR="00457BDC">
        <w:instrText xml:space="preserve"> HYPERLINK \l "MemberName" </w:instrText>
      </w:r>
      <w:r w:rsidR="00457BDC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FormalGenerics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MemberName"/>
      <w:bookmarkEnd w:id="32"/>
      <w:proofErr w:type="spellStart"/>
      <w:r w:rsidR="003C6816" w:rsidRPr="00B87229">
        <w:rPr>
          <w:rFonts w:ascii="Times New Roman" w:hAnsi="Times New Roman" w:cs="Times New Roman"/>
          <w:sz w:val="24"/>
          <w:szCs w:val="24"/>
        </w:rPr>
        <w:t>MemberName</w:t>
      </w:r>
      <w:proofErr w:type="spellEnd"/>
      <w:r w:rsidR="003C6816" w:rsidRPr="00B87229">
        <w:rPr>
          <w:rFonts w:ascii="Times New Roman" w:hAnsi="Times New Roman" w:cs="Times New Roman"/>
          <w:sz w:val="24"/>
          <w:szCs w:val="24"/>
        </w:rPr>
        <w:t>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3C6816">
        <w:rPr>
          <w:rFonts w:ascii="Lucida Console" w:hAnsi="Lucida Console"/>
          <w:sz w:val="24"/>
          <w:szCs w:val="24"/>
        </w:rPr>
        <w:t>|(</w:t>
      </w:r>
      <w:proofErr w:type="spellStart"/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="003C6816" w:rsidRPr="00FC3C9D">
        <w:rPr>
          <w:rStyle w:val="a6"/>
          <w:rFonts w:ascii="Lucida Console" w:hAnsi="Lucida Console"/>
          <w:sz w:val="24"/>
          <w:szCs w:val="24"/>
        </w:rPr>
        <w:t>RoutineNam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1"/>
      <w:proofErr w:type="spellEnd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3D3E95">
        <w:rPr>
          <w:rFonts w:ascii="Lucida Console" w:hAnsi="Lucida Console"/>
          <w:sz w:val="24"/>
          <w:szCs w:val="24"/>
        </w:rPr>
        <w:t>GenericsStart</w:t>
      </w:r>
      <w:proofErr w:type="spellEnd"/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proofErr w:type="spellStart"/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3D3E95">
        <w:rPr>
          <w:rFonts w:ascii="Lucida Console" w:hAnsi="Lucida Console"/>
          <w:sz w:val="24"/>
          <w:szCs w:val="24"/>
        </w:rPr>
        <w:t>Generics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C20630" w:rsidRPr="00B8722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C20630" w:rsidRPr="00B87229">
        <w:rPr>
          <w:rFonts w:ascii="Times New Roman" w:hAnsi="Times New Roman" w:cs="Times New Roman"/>
          <w:sz w:val="24"/>
          <w:szCs w:val="24"/>
        </w:rPr>
        <w:t>FormalGeneric</w:t>
      </w:r>
      <w:proofErr w:type="spellEnd"/>
      <w:r w:rsidR="00C20630" w:rsidRPr="00B87229">
        <w:rPr>
          <w:rFonts w:ascii="Times New Roman" w:hAnsi="Times New Roman" w:cs="Times New Roman"/>
          <w:sz w:val="24"/>
          <w:szCs w:val="24"/>
        </w:rPr>
        <w:t>:</w:t>
      </w:r>
    </w:p>
    <w:p w:rsidR="00C20630" w:rsidRPr="00475535" w:rsidRDefault="00D57A5A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UnitName" w:history="1">
        <w:proofErr w:type="spellStart"/>
        <w:r w:rsidR="00013DBB" w:rsidRPr="00D57A5A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013DBB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="00C20630" w:rsidRPr="00853328">
        <w:rPr>
          <w:rStyle w:val="a6"/>
          <w:rFonts w:ascii="Lucida Console" w:hAnsi="Lucida Console"/>
          <w:sz w:val="24"/>
          <w:szCs w:val="24"/>
        </w:rPr>
        <w:t>UnitType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3" w:name="FeatureSelec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4" w:name="MemberSelection"/>
      <w:bookmarkEnd w:id="34"/>
      <w:proofErr w:type="spellStart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3"/>
      <w:proofErr w:type="spellEnd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proofErr w:type="spell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spellEnd"/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MemberName" </w:instrText>
      </w:r>
      <w:r w:rsidR="00457BDC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InheritedMemberOverriding"/>
      <w:bookmarkEnd w:id="35"/>
      <w:proofErr w:type="spellStart"/>
      <w:r w:rsidRPr="00B87229">
        <w:rPr>
          <w:rFonts w:ascii="Times New Roman" w:hAnsi="Times New Roman" w:cs="Times New Roman"/>
          <w:sz w:val="24"/>
          <w:szCs w:val="24"/>
        </w:rPr>
        <w:t>InheritedMemberOverriding</w:t>
      </w:r>
      <w:proofErr w:type="spellEnd"/>
      <w:r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MemberName" </w:instrText>
      </w:r>
      <w:r w:rsidR="00457BDC">
        <w:fldChar w:fldCharType="separate"/>
      </w:r>
      <w:proofErr w:type="gramStart"/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itProcedureInheritance"/>
      <w:proofErr w:type="spellStart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6"/>
      <w:proofErr w:type="spellEnd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proofErr w:type="gram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  <w:proofErr w:type="gram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7" w:name="InheritedFeatureOverriding"/>
      <w:bookmarkStart w:id="38" w:name="FeatureDeclaration"/>
      <w:bookmarkEnd w:id="37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9" w:name="MemberVisibility"/>
      <w:bookmarkEnd w:id="39"/>
      <w:proofErr w:type="spellStart"/>
      <w:r w:rsidR="00206EFD" w:rsidRPr="00B87229">
        <w:rPr>
          <w:rFonts w:ascii="Times New Roman" w:hAnsi="Times New Roman" w:cs="Times New Roman"/>
          <w:sz w:val="24"/>
          <w:szCs w:val="24"/>
        </w:rPr>
        <w:t>MemberVisibility</w:t>
      </w:r>
      <w:proofErr w:type="spellEnd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proofErr w:type="spellStart"/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proofErr w:type="gramStart"/>
      <w:r w:rsidR="00206EFD">
        <w:rPr>
          <w:rFonts w:ascii="Lucida Console" w:hAnsi="Lucida Console"/>
          <w:sz w:val="24"/>
          <w:szCs w:val="24"/>
        </w:rPr>
        <w:t>} ]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Declaration"/>
      <w:bookmarkEnd w:id="40"/>
      <w:proofErr w:type="spellStart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8"/>
      <w:proofErr w:type="spellEnd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MemberVisibility" </w:instrText>
      </w:r>
      <w:r w:rsidR="00457BDC">
        <w:fldChar w:fldCharType="separate"/>
      </w:r>
      <w:r w:rsidR="00206EFD"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proofErr w:type="spellStart"/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proofErr w:type="spellStart"/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  <w:proofErr w:type="spellEnd"/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InitDeclaration"/>
      <w:bookmarkEnd w:id="41"/>
      <w:proofErr w:type="spellStart"/>
      <w:r w:rsidR="003806D5" w:rsidRPr="00B87229">
        <w:rPr>
          <w:rFonts w:ascii="Times New Roman" w:hAnsi="Times New Roman" w:cs="Times New Roman"/>
          <w:sz w:val="24"/>
          <w:szCs w:val="24"/>
        </w:rPr>
        <w:t>InitDeclaration</w:t>
      </w:r>
      <w:proofErr w:type="spellEnd"/>
      <w:r w:rsidR="003806D5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C77AD5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UnitName" w:history="1">
        <w:proofErr w:type="spellStart"/>
        <w:r w:rsidR="007517D8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013DBB" w:rsidRPr="00853328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UnitRoutineParameters" </w:instrText>
      </w:r>
      <w:r w:rsidR="00457BDC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closedUseDirective" </w:instrText>
      </w:r>
      <w:r w:rsidR="00457BDC">
        <w:fldChar w:fldCharType="separate"/>
      </w:r>
      <w:r w:rsidR="004C64B0" w:rsidRPr="001B0811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="003806D5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Inner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spellStart"/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2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2"/>
      <w:proofErr w:type="spellEnd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UnitRoutineParameters" </w:instrText>
      </w:r>
      <w:r w:rsidR="00457BDC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ReturnType</w:t>
      </w:r>
      <w:proofErr w:type="spellEnd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closedUseDirective" </w:instrText>
      </w:r>
      <w:r w:rsidR="00457BDC">
        <w:fldChar w:fldCharType="separate"/>
      </w:r>
      <w:r w:rsidR="004C64B0" w:rsidRPr="001B0811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proofErr w:type="gramEnd"/>
      <w:r w:rsidR="00FE1EFC">
        <w:fldChar w:fldCharType="begin"/>
      </w:r>
      <w:r w:rsidR="00FE1EFC">
        <w:instrText xml:space="preserve"> HYPERLINK \l "RequireBlock" </w:instrText>
      </w:r>
      <w:r w:rsidR="00FE1EFC">
        <w:fldChar w:fldCharType="separate"/>
      </w:r>
      <w:r w:rsidR="00AC1BCF" w:rsidRPr="001B0811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Inner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proofErr w:type="spellStart"/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proofErr w:type="spellEnd"/>
      <w:r w:rsidR="001C1A41">
        <w:rPr>
          <w:rFonts w:ascii="Lucida Console" w:hAnsi="Lucida Console"/>
          <w:sz w:val="24"/>
          <w:szCs w:val="24"/>
        </w:rPr>
        <w:t>|</w:t>
      </w:r>
      <w:r w:rsidR="001C1A41" w:rsidRPr="001B0811">
        <w:rPr>
          <w:rFonts w:ascii="Lucida Console" w:hAnsi="Lucida Console"/>
          <w:sz w:val="24"/>
          <w:szCs w:val="24"/>
        </w:rPr>
        <w:t xml:space="preserve"> 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proofErr w:type="gramStart"/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FE1EFC">
        <w:fldChar w:fldCharType="begin"/>
      </w:r>
      <w:r w:rsidR="00FE1EFC">
        <w:instrText xml:space="preserve"> HYPERLINK \l "EnsureBlock" </w:instrText>
      </w:r>
      <w:r w:rsidR="00FE1EF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RoutineName"/>
      <w:bookmarkEnd w:id="43"/>
      <w:proofErr w:type="spellStart"/>
      <w:r w:rsidR="007334A6" w:rsidRPr="00B87229">
        <w:rPr>
          <w:rFonts w:ascii="Times New Roman" w:hAnsi="Times New Roman" w:cs="Times New Roman"/>
          <w:sz w:val="24"/>
          <w:szCs w:val="24"/>
        </w:rPr>
        <w:t>RoutineName</w:t>
      </w:r>
      <w:proofErr w:type="spellEnd"/>
      <w:r w:rsidR="007334A6" w:rsidRPr="00B87229">
        <w:rPr>
          <w:rFonts w:ascii="Times New Roman" w:hAnsi="Times New Roman" w:cs="Times New Roman"/>
          <w:sz w:val="24"/>
          <w:szCs w:val="24"/>
        </w:rPr>
        <w:t>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</w:t>
      </w:r>
      <w:proofErr w:type="gramStart"/>
      <w:r w:rsidR="007334A6"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="007334A6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AliasName" </w:instrText>
      </w:r>
      <w:r w:rsidR="00457BDC">
        <w:fldChar w:fldCharType="separate"/>
      </w:r>
      <w:r w:rsidR="007334A6"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AliasName"/>
      <w:bookmarkEnd w:id="44"/>
      <w:proofErr w:type="spellStart"/>
      <w:r w:rsidR="00D26417" w:rsidRPr="00B87229">
        <w:rPr>
          <w:rFonts w:ascii="Times New Roman" w:hAnsi="Times New Roman" w:cs="Times New Roman"/>
          <w:sz w:val="24"/>
          <w:szCs w:val="24"/>
        </w:rPr>
        <w:t>AliasName</w:t>
      </w:r>
      <w:proofErr w:type="spellEnd"/>
      <w:r w:rsidR="00D26417" w:rsidRPr="00B87229">
        <w:rPr>
          <w:rFonts w:ascii="Times New Roman" w:hAnsi="Times New Roman" w:cs="Times New Roman"/>
          <w:sz w:val="24"/>
          <w:szCs w:val="24"/>
        </w:rPr>
        <w:t>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D26417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</w:t>
      </w:r>
      <w:proofErr w:type="spellEnd"/>
      <w:r w:rsidR="00D26417" w:rsidRPr="00A75577">
        <w:rPr>
          <w:rFonts w:ascii="Lucida Console" w:hAnsi="Lucida Console"/>
          <w:i/>
          <w:sz w:val="24"/>
          <w:szCs w:val="24"/>
        </w:rPr>
        <w:t xml:space="preserve"> </w:t>
      </w:r>
      <w:proofErr w:type="spellStart"/>
      <w:r w:rsidR="00D26417" w:rsidRPr="00A75577">
        <w:rPr>
          <w:rFonts w:ascii="Lucida Console" w:hAnsi="Lucida Console"/>
          <w:i/>
          <w:sz w:val="24"/>
          <w:szCs w:val="24"/>
        </w:rPr>
        <w:t>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</w:t>
      </w:r>
      <w:proofErr w:type="spellEnd"/>
      <w:r w:rsidR="00D26417" w:rsidRPr="00A75577">
        <w:rPr>
          <w:rFonts w:ascii="Lucida Console" w:hAnsi="Lucida Console"/>
          <w:i/>
          <w:sz w:val="24"/>
          <w:szCs w:val="24"/>
        </w:rPr>
        <w:t xml:space="preserve">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OperatorName"/>
      <w:bookmarkEnd w:id="45"/>
      <w:proofErr w:type="spellStart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Name</w:t>
      </w:r>
      <w:proofErr w:type="spell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proofErr w:type="spellStart"/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OperatorSign" </w:instrText>
      </w:r>
      <w:r w:rsidR="00457BDC">
        <w:fldChar w:fldCharType="separate"/>
      </w:r>
      <w:r w:rsidR="007334A6" w:rsidRPr="007503A1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1EFC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Sign"/>
      <w:bookmarkEnd w:id="46"/>
      <w:proofErr w:type="spellStart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Sign</w:t>
      </w:r>
      <w:proofErr w:type="spell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:rsidR="004A63B5" w:rsidRDefault="00EA66E0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  <w:r w:rsidR="00FE1EFC">
        <w:rPr>
          <w:rFonts w:ascii="Lucida Console" w:hAnsi="Lucida Console"/>
          <w:sz w:val="24"/>
          <w:szCs w:val="24"/>
        </w:rPr>
        <w:t>|</w:t>
      </w:r>
    </w:p>
    <w:p w:rsidR="00FE1EFC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 w:rsidR="00FE1EFC">
        <w:rPr>
          <w:rFonts w:ascii="Lucida Console" w:hAnsi="Lucida Console"/>
          <w:sz w:val="24"/>
          <w:szCs w:val="24"/>
        </w:rPr>
        <w:t>“#” | “%”| “@”| “!”| “$”| “~”</w:t>
      </w:r>
    </w:p>
    <w:p w:rsidR="00B76AC6" w:rsidRPr="00853328" w:rsidRDefault="00B76AC6" w:rsidP="00FE1EF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ConstObjectsDeclaration"/>
      <w:proofErr w:type="spellStart"/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7"/>
      <w:proofErr w:type="spellEnd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24090">
        <w:rPr>
          <w:rFonts w:ascii="Lucida Console" w:hAnsi="Lucida Console"/>
          <w:b/>
          <w:sz w:val="24"/>
          <w:szCs w:val="24"/>
        </w:rPr>
        <w:t>const</w:t>
      </w:r>
      <w:proofErr w:type="spellEnd"/>
      <w:r w:rsidR="00724090">
        <w:rPr>
          <w:rFonts w:ascii="Lucida Console" w:hAnsi="Lucida Console"/>
          <w:b/>
          <w:sz w:val="24"/>
          <w:szCs w:val="24"/>
        </w:rPr>
        <w:t xml:space="preserve">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proofErr w:type="spellStart"/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8" w:name="ConstObjec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8"/>
      <w:proofErr w:type="spellEnd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791429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B01545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proofErr w:type="spellStart"/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9" w:name="RegularExpression"/>
      <w:proofErr w:type="spellStart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49"/>
      <w:proofErr w:type="spellEnd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6_Statement" </w:instrText>
      </w:r>
      <w:r w:rsidR="00457BDC">
        <w:fldChar w:fldCharType="separate"/>
      </w:r>
      <w:proofErr w:type="gramStart"/>
      <w:r w:rsidR="009F1DD3" w:rsidRPr="00B87229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0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C77AD5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proofErr w:type="spellStart"/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WritableCall" w:history="1">
        <w:proofErr w:type="spellStart"/>
        <w:r w:rsidR="00AF406C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Detach"/>
      <w:bookmarkEnd w:id="51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3D3E9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Raise"/>
      <w:bookmarkEnd w:id="52"/>
      <w:proofErr w:type="gramStart"/>
      <w:r w:rsidR="006A3C33" w:rsidRPr="00B87229">
        <w:rPr>
          <w:rFonts w:ascii="Times New Roman" w:hAnsi="Times New Roman" w:cs="Times New Roman"/>
          <w:sz w:val="24"/>
          <w:szCs w:val="24"/>
        </w:rPr>
        <w:t>Raise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>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E526C4" w:rsidRPr="00F0335D">
        <w:rPr>
          <w:rFonts w:ascii="Lucida Console" w:hAnsi="Lucida Console"/>
          <w:sz w:val="24"/>
          <w:szCs w:val="24"/>
        </w:rPr>
        <w:t>[</w:t>
      </w:r>
      <w:r w:rsidR="00E526C4" w:rsidRPr="00E526C4">
        <w:rPr>
          <w:rFonts w:ascii="Lucida Console" w:hAnsi="Lucida Console"/>
          <w:b/>
          <w:sz w:val="24"/>
          <w:szCs w:val="24"/>
        </w:rPr>
        <w:t>concurrent</w:t>
      </w:r>
      <w:r w:rsidR="00E526C4">
        <w:rPr>
          <w:rFonts w:ascii="Lucida Console" w:hAnsi="Lucida Console"/>
          <w:sz w:val="24"/>
          <w:szCs w:val="24"/>
        </w:rPr>
        <w:t xml:space="preserve">]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15_Return" </w:instrText>
      </w:r>
      <w:r w:rsidR="00457BDC">
        <w:fldChar w:fldCharType="separate"/>
      </w:r>
      <w:proofErr w:type="gramStart"/>
      <w:r w:rsidR="006D5BE5" w:rsidRPr="00B87229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eturn"/>
      <w:bookmarkEnd w:id="53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4" w:name="Try"/>
      <w:bookmarkEnd w:id="54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HyperBlock"/>
      <w:bookmarkEnd w:id="55"/>
      <w:proofErr w:type="spellStart"/>
      <w:r w:rsidR="009A178B" w:rsidRPr="00B87229">
        <w:rPr>
          <w:rFonts w:ascii="Times New Roman" w:hAnsi="Times New Roman" w:cs="Times New Roman"/>
          <w:sz w:val="24"/>
          <w:szCs w:val="24"/>
        </w:rPr>
        <w:t>HyperBlock</w:t>
      </w:r>
      <w:proofErr w:type="spellEnd"/>
      <w:r w:rsidR="009A178B" w:rsidRPr="00B87229">
        <w:rPr>
          <w:rFonts w:ascii="Times New Roman" w:hAnsi="Times New Roman" w:cs="Times New Roman"/>
          <w:sz w:val="24"/>
          <w:szCs w:val="24"/>
        </w:rPr>
        <w:t>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="009A178B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="009A178B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457BDC">
        <w:fldChar w:fldCharType="begin"/>
      </w:r>
      <w:r w:rsidR="00457BDC">
        <w:instrText xml:space="preserve"> HYPERLINK \l "VAL007_Assignment" </w:instrText>
      </w:r>
      <w:r w:rsidR="00457BDC">
        <w:fldChar w:fldCharType="separate"/>
      </w:r>
      <w:proofErr w:type="gramStart"/>
      <w:r w:rsidRPr="00A94E5D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Assignment"/>
      <w:bookmarkEnd w:id="56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7" w:name="AttributeName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8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8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proofErr w:type="spellStart"/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WritableCall" </w:instrText>
      </w:r>
      <w:r w:rsidR="00457BDC">
        <w:fldChar w:fldCharType="separate"/>
      </w:r>
      <w:r w:rsidR="0000437B" w:rsidRPr="0000437B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spellEnd"/>
      <w:r>
        <w:rPr>
          <w:rFonts w:ascii="Lucida Console" w:hAnsi="Lucida Console"/>
          <w:sz w:val="24"/>
          <w:szCs w:val="24"/>
        </w:rPr>
        <w:t>, b(x).</w:t>
      </w:r>
      <w:proofErr w:type="spellStart"/>
      <w:r>
        <w:rPr>
          <w:rFonts w:ascii="Lucida Console" w:hAnsi="Lucida Console"/>
          <w:sz w:val="24"/>
          <w:szCs w:val="24"/>
        </w:rPr>
        <w:t>y.z</w:t>
      </w:r>
      <w:proofErr w:type="spellEnd"/>
      <w:r>
        <w:rPr>
          <w:rFonts w:ascii="Lucida Console" w:hAnsi="Lucida Console"/>
          <w:sz w:val="24"/>
          <w:szCs w:val="24"/>
        </w:rPr>
        <w:t>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 xml:space="preserve">= (E1, E2, E3) a := expr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8_LocalAttribute" </w:instrText>
      </w:r>
      <w:r w:rsidR="00457BDC">
        <w:fldChar w:fldCharType="separate"/>
      </w:r>
      <w:proofErr w:type="gramStart"/>
      <w:r w:rsidRPr="00A94E5D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LocalAttributeCreation"/>
      <w:bookmarkEnd w:id="59"/>
      <w:proofErr w:type="spellStart"/>
      <w:r w:rsidRPr="00A94E5D">
        <w:rPr>
          <w:rFonts w:ascii="Times New Roman" w:hAnsi="Times New Roman" w:cs="Times New Roman"/>
          <w:sz w:val="24"/>
          <w:szCs w:val="24"/>
        </w:rPr>
        <w:t>LocalAttributeCreation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LocalAttributeNamesList" </w:instrText>
      </w:r>
      <w:r w:rsidR="00457BDC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proofErr w:type="spellStart"/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LocalAttributeNamesList" </w:instrText>
      </w:r>
      <w:r w:rsidR="00457BDC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AttachedType" </w:instrText>
      </w:r>
      <w:r w:rsidR="00457BDC">
        <w:fldChar w:fldCharType="separate"/>
      </w:r>
      <w:r w:rsidRPr="002D7B46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</w:t>
      </w:r>
    </w:p>
    <w:bookmarkEnd w:id="57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NamesList"/>
      <w:bookmarkEnd w:id="60"/>
      <w:proofErr w:type="spellStart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</w:t>
      </w:r>
      <w:proofErr w:type="spellEnd"/>
      <w:r w:rsidR="00785424" w:rsidRPr="00A94E5D">
        <w:rPr>
          <w:rFonts w:ascii="Times New Roman" w:hAnsi="Times New Roman" w:cs="Times New Roman"/>
          <w:sz w:val="24"/>
          <w:szCs w:val="24"/>
        </w:rPr>
        <w:t>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proofErr w:type="spellEnd"/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="00785424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proofErr w:type="spellEnd"/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1" w:name="UnitAttributeDeclaration"/>
      <w:bookmarkEnd w:id="61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proofErr w:type="spellEnd"/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proofErr w:type="spellStart"/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spellStart"/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rPr>
          <w:rFonts w:ascii="Lucida Console" w:hAnsi="Lucida Console"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 w:rsidRPr="00AF406C">
        <w:rPr>
          <w:rFonts w:ascii="Lucida Console" w:hAnsi="Lucida Console"/>
          <w:sz w:val="24"/>
          <w:szCs w:val="24"/>
        </w:rPr>
        <w:t>{“</w:t>
      </w:r>
      <w:r>
        <w:rPr>
          <w:rFonts w:ascii="Lucida Console" w:hAnsi="Lucida Console"/>
          <w:b/>
          <w:sz w:val="24"/>
          <w:szCs w:val="24"/>
        </w:rPr>
        <w:t>,</w:t>
      </w:r>
      <w:r w:rsidRPr="00AF406C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rPr>
          <w:rFonts w:ascii="Lucida Console" w:hAnsi="Lucida Console"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</w:t>
      </w:r>
      <w:r w:rsidRPr="00AF406C">
        <w:rPr>
          <w:rFonts w:ascii="Lucida Console" w:hAnsi="Lucida Console"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 ) | 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 w:rsidR="001F43F2">
        <w:rPr>
          <w:rFonts w:ascii="Lucida Console" w:hAnsi="Lucida Console"/>
          <w:sz w:val="24"/>
          <w:szCs w:val="24"/>
        </w:rPr>
        <w:t>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UnitAttributeNamesList"/>
      <w:proofErr w:type="spellStar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2"/>
      <w:proofErr w:type="spellEnd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3" w:name="Boolean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3"/>
      <w:proofErr w:type="spellEnd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4" w:name="ConstantExpression"/>
      <w:bookmarkEnd w:id="64"/>
      <w:proofErr w:type="spellStart"/>
      <w:r w:rsidR="002D7B46" w:rsidRPr="00A94E5D">
        <w:rPr>
          <w:rFonts w:ascii="Times New Roman" w:hAnsi="Times New Roman" w:cs="Times New Roman"/>
          <w:sz w:val="24"/>
          <w:szCs w:val="24"/>
        </w:rPr>
        <w:t>ConstantExpression</w:t>
      </w:r>
      <w:proofErr w:type="spellEnd"/>
      <w:r w:rsidR="002D7B46" w:rsidRPr="00A94E5D">
        <w:rPr>
          <w:rFonts w:ascii="Times New Roman" w:hAnsi="Times New Roman" w:cs="Times New Roman"/>
          <w:sz w:val="24"/>
          <w:szCs w:val="24"/>
        </w:rPr>
        <w:t>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Expression"/>
      <w:bookmarkEnd w:id="65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C77AD5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proofErr w:type="spellStart"/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WritableCall" w:history="1">
        <w:proofErr w:type="spellStart"/>
        <w:r w:rsidR="00AF406C" w:rsidRPr="0000437B">
          <w:rPr>
            <w:rStyle w:val="a6"/>
            <w:rFonts w:ascii="Lucida Console" w:hAnsi="Lucida Console"/>
            <w:sz w:val="24"/>
            <w:szCs w:val="24"/>
          </w:rPr>
          <w:t>Writa</w:t>
        </w:r>
        <w:r w:rsidR="00AF406C" w:rsidRPr="0000437B">
          <w:rPr>
            <w:rStyle w:val="a6"/>
            <w:rFonts w:ascii="Lucida Console" w:hAnsi="Lucida Console"/>
            <w:sz w:val="24"/>
            <w:szCs w:val="24"/>
          </w:rPr>
          <w:t>b</w:t>
        </w:r>
        <w:r w:rsidR="00AF406C" w:rsidRPr="0000437B">
          <w:rPr>
            <w:rStyle w:val="a6"/>
            <w:rFonts w:ascii="Lucida Console" w:hAnsi="Lucida Console"/>
            <w:sz w:val="24"/>
            <w:szCs w:val="24"/>
          </w:rPr>
          <w:t>leCall</w:t>
        </w:r>
        <w:proofErr w:type="spellEnd"/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proofErr w:type="spellStart"/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proofErr w:type="spellStart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proofErr w:type="spellStart"/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="00D822C6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6" w:name="Old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7" w:name="RefExpression"/>
        <w:proofErr w:type="spellStart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7"/>
        <w:proofErr w:type="spellEnd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8" w:name="LambdaExpression"/>
      <w:bookmarkEnd w:id="68"/>
      <w:proofErr w:type="spellStart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6C7EEE" w:rsidRPr="00A94E5D">
        <w:rPr>
          <w:rFonts w:ascii="Times New Roman" w:hAnsi="Times New Roman" w:cs="Times New Roman"/>
          <w:sz w:val="24"/>
          <w:szCs w:val="24"/>
        </w:rPr>
        <w:t>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proofErr w:type="spellStart"/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457BDC">
        <w:fldChar w:fldCharType="begin"/>
      </w:r>
      <w:r w:rsidR="00457BDC">
        <w:instrText xml:space="preserve"> HYPERLINK \l "InlineLambdaExpression" </w:instrText>
      </w:r>
      <w:r w:rsidR="00457BDC">
        <w:fldChar w:fldCharType="separate"/>
      </w:r>
      <w:r w:rsidR="006C7EEE"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9" w:name="InlineLambdaExpression"/>
      <w:bookmarkEnd w:id="69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proofErr w:type="spellEnd"/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0" w:name="RangeExpression"/>
      <w:bookmarkEnd w:id="70"/>
      <w:proofErr w:type="spellStart"/>
      <w:r w:rsidR="00AC5E24" w:rsidRPr="00A94E5D">
        <w:rPr>
          <w:rFonts w:ascii="Times New Roman" w:hAnsi="Times New Roman" w:cs="Times New Roman"/>
          <w:sz w:val="24"/>
          <w:szCs w:val="24"/>
        </w:rPr>
        <w:t>RangeExpression</w:t>
      </w:r>
      <w:proofErr w:type="spellEnd"/>
      <w:r w:rsidR="00AC5E24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C5E24" w:rsidRDefault="00C77AD5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6"/>
      <w:proofErr w:type="spellEnd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1" w:name="TupleExpression"/>
      <w:bookmarkEnd w:id="71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712B6A" w:rsidRPr="00A94E5D">
        <w:rPr>
          <w:rFonts w:ascii="Times New Roman" w:hAnsi="Times New Roman" w:cs="Times New Roman"/>
          <w:sz w:val="24"/>
          <w:szCs w:val="24"/>
        </w:rPr>
        <w:t>TupleExpression</w:t>
      </w:r>
      <w:proofErr w:type="spellEnd"/>
      <w:r w:rsidR="00712B6A" w:rsidRPr="00A94E5D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2" w:name="TupleElement"/>
      <w:bookmarkEnd w:id="7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8A004F" w:rsidRPr="00A94E5D">
        <w:rPr>
          <w:rFonts w:ascii="Times New Roman" w:hAnsi="Times New Roman" w:cs="Times New Roman"/>
          <w:sz w:val="24"/>
          <w:szCs w:val="24"/>
        </w:rPr>
        <w:t>TupleElement</w:t>
      </w:r>
      <w:proofErr w:type="spellEnd"/>
      <w:r w:rsidR="008A004F" w:rsidRPr="00A94E5D">
        <w:rPr>
          <w:rFonts w:ascii="Times New Roman" w:hAnsi="Times New Roman" w:cs="Times New Roman"/>
          <w:sz w:val="24"/>
          <w:szCs w:val="24"/>
        </w:rPr>
        <w:t>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3" w:name="TypeOfExpression"/>
      <w:bookmarkEnd w:id="73"/>
      <w:proofErr w:type="spellStart"/>
      <w:r w:rsidR="00712B6A" w:rsidRPr="00A94E5D">
        <w:rPr>
          <w:rFonts w:ascii="Times New Roman" w:hAnsi="Times New Roman" w:cs="Times New Roman"/>
          <w:sz w:val="24"/>
          <w:szCs w:val="24"/>
        </w:rPr>
        <w:t>TypeOfExpression</w:t>
      </w:r>
      <w:proofErr w:type="spellEnd"/>
      <w:r w:rsidR="00712B6A" w:rsidRPr="00A94E5D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D6735E">
        <w:rPr>
          <w:rFonts w:ascii="Lucida Console" w:hAnsi="Lucida Console"/>
          <w:sz w:val="24"/>
          <w:szCs w:val="24"/>
        </w:rPr>
        <w:t xml:space="preserve">) /* No to duck typing as it does not fit assertions </w:t>
      </w:r>
      <w:proofErr w:type="gramStart"/>
      <w:r w:rsidR="00D6735E">
        <w:rPr>
          <w:rFonts w:ascii="Lucida Console" w:hAnsi="Lucida Console"/>
          <w:sz w:val="24"/>
          <w:szCs w:val="24"/>
        </w:rPr>
        <w:t>well !!!</w:t>
      </w:r>
      <w:proofErr w:type="gramEnd"/>
      <w:r w:rsidR="00D6735E">
        <w:rPr>
          <w:rFonts w:ascii="Lucida Console" w:hAnsi="Lucida Console"/>
          <w:sz w:val="24"/>
          <w:szCs w:val="24"/>
        </w:rPr>
        <w:t xml:space="preserve"> 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proofErr w:type="spellStart"/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="00901DDF">
        <w:rPr>
          <w:rFonts w:ascii="Lucida Console" w:hAnsi="Lucida Console"/>
          <w:sz w:val="24"/>
          <w:szCs w:val="24"/>
        </w:rPr>
        <w:t>)</w:t>
      </w:r>
      <w:r w:rsidR="00D6735E">
        <w:rPr>
          <w:rFonts w:ascii="Lucida Console" w:hAnsi="Lucida Console"/>
          <w:sz w:val="24"/>
          <w:szCs w:val="24"/>
        </w:rPr>
        <w:t xml:space="preserve"> */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4" w:name="Operator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4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Consta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="003853A7" w:rsidRPr="00171D45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proofErr w:type="spellStart"/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proofErr w:type="spellEnd"/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proofErr w:type="spellStart"/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IfExp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6"/>
      <w:proofErr w:type="spellEnd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lastRenderedPageBreak/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proofErr w:type="spellStart"/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br/>
      </w:r>
      <w:bookmarkStart w:id="77" w:name="IfBodyExpression"/>
      <w:bookmarkEnd w:id="77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ExpressionAlternatives"/>
      <w:bookmarkEnd w:id="78"/>
      <w:proofErr w:type="spellStart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proofErr w:type="spellEnd"/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proofErr w:type="spellStart"/>
      <w:r w:rsidR="00457BDC">
        <w:fldChar w:fldCharType="begin"/>
      </w:r>
      <w:r w:rsidR="00457BDC">
        <w:instrText xml:space="preserve"> HYPERLINK \l "AlternativeTags" </w:instrText>
      </w:r>
      <w:r w:rsidR="00457BDC"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proofErr w:type="spellStart"/>
      <w:r w:rsidR="00457BDC">
        <w:fldChar w:fldCharType="begin"/>
      </w:r>
      <w:r w:rsidR="00457BDC">
        <w:instrText xml:space="preserve"> HYPERLINK \l "AlternativeTags" </w:instrText>
      </w:r>
      <w:r w:rsidR="00457BDC"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9" w:name="FeatureCallOrCre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Pr="00A94E5D" w:rsidRDefault="0000437B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WritableCall"/>
      <w:bookmarkStart w:id="81" w:name="_GoBack"/>
      <w:bookmarkEnd w:id="80"/>
      <w:bookmarkEnd w:id="81"/>
      <w:proofErr w:type="spellStart"/>
      <w:r w:rsidRPr="00A94E5D">
        <w:rPr>
          <w:rFonts w:ascii="Times New Roman" w:hAnsi="Times New Roman" w:cs="Times New Roman"/>
          <w:sz w:val="24"/>
          <w:szCs w:val="24"/>
        </w:rPr>
        <w:t>WritableCall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>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r w:rsidR="00013DBB">
        <w:rPr>
          <w:rFonts w:ascii="Lucida Console" w:hAnsi="Lucida Console"/>
          <w:sz w:val="24"/>
          <w:szCs w:val="24"/>
        </w:rPr>
        <w:t>UnitName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</w:t>
      </w:r>
      <w:r w:rsidR="00D57A5A">
        <w:rPr>
          <w:rFonts w:ascii="Lucida Console" w:hAnsi="Lucida Console"/>
          <w:sz w:val="24"/>
          <w:szCs w:val="24"/>
        </w:rPr>
        <w:t>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spellStart"/>
      <w:r w:rsidR="00D57A5A">
        <w:rPr>
          <w:rFonts w:ascii="Times New Roman" w:hAnsi="Times New Roman" w:cs="Times New Roman"/>
          <w:sz w:val="24"/>
          <w:szCs w:val="24"/>
        </w:rPr>
        <w:fldChar w:fldCharType="begin"/>
      </w:r>
      <w:r w:rsidR="00D57A5A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D57A5A">
        <w:rPr>
          <w:rFonts w:ascii="Times New Roman" w:hAnsi="Times New Roman" w:cs="Times New Roman"/>
          <w:sz w:val="24"/>
          <w:szCs w:val="24"/>
        </w:rPr>
      </w:r>
      <w:r w:rsidR="00D57A5A">
        <w:rPr>
          <w:rFonts w:ascii="Times New Roman" w:hAnsi="Times New Roman" w:cs="Times New Roman"/>
          <w:sz w:val="24"/>
          <w:szCs w:val="24"/>
        </w:rPr>
        <w:fldChar w:fldCharType="separate"/>
      </w:r>
      <w:r w:rsidR="00D57A5A" w:rsidRPr="00C77AD5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D57A5A">
        <w:rPr>
          <w:rFonts w:ascii="Times New Roman" w:hAnsi="Times New Roman" w:cs="Times New Roman"/>
          <w:sz w:val="24"/>
          <w:szCs w:val="24"/>
        </w:rPr>
        <w:fldChar w:fldCharType="end"/>
      </w:r>
      <w:r w:rsidR="00AF375D" w:rsidRPr="00AF375D">
        <w:rPr>
          <w:rFonts w:ascii="Lucida Console" w:hAnsi="Lucida Console"/>
          <w:sz w:val="24"/>
          <w:szCs w:val="24"/>
        </w:rPr>
        <w:t>]</w:t>
      </w:r>
      <w:r w:rsidR="00D57A5A">
        <w:rPr>
          <w:rFonts w:ascii="Lucida Console" w:hAnsi="Lucida Console"/>
          <w:sz w:val="24"/>
          <w:szCs w:val="24"/>
        </w:rPr>
        <w:t>)</w:t>
      </w:r>
    </w:p>
    <w:p w:rsidR="00C466DE" w:rsidRPr="00005538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bookmarkEnd w:id="79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ObjectCreation"/>
      <w:bookmarkEnd w:id="82"/>
      <w:proofErr w:type="spellStart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2C7009" w:rsidRDefault="00D07645" w:rsidP="00C77AD5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C77AD5">
        <w:rPr>
          <w:rFonts w:ascii="Times New Roman" w:hAnsi="Times New Roman" w:cs="Times New Roman"/>
          <w:sz w:val="24"/>
          <w:szCs w:val="24"/>
        </w:rPr>
        <w:fldChar w:fldCharType="begin"/>
      </w:r>
      <w:r w:rsidR="00C77AD5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C77AD5">
        <w:rPr>
          <w:rFonts w:ascii="Times New Roman" w:hAnsi="Times New Roman" w:cs="Times New Roman"/>
          <w:sz w:val="24"/>
          <w:szCs w:val="24"/>
        </w:rPr>
      </w:r>
      <w:r w:rsidR="00C77AD5">
        <w:rPr>
          <w:rFonts w:ascii="Times New Roman" w:hAnsi="Times New Roman" w:cs="Times New Roman"/>
          <w:sz w:val="24"/>
          <w:szCs w:val="24"/>
        </w:rPr>
        <w:fldChar w:fldCharType="separate"/>
      </w:r>
      <w:r w:rsidR="00C77AD5" w:rsidRPr="00C77AD5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C77AD5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C9525C">
        <w:rPr>
          <w:rFonts w:ascii="Lucida Console" w:hAnsi="Lucida Console"/>
          <w:b/>
          <w:sz w:val="24"/>
          <w:szCs w:val="24"/>
        </w:rPr>
        <w:t>return</w:t>
      </w:r>
      <w:r w:rsidR="00C77AD5">
        <w:rPr>
          <w:rFonts w:ascii="Lucida Console" w:hAnsi="Lucida Console"/>
          <w:sz w:val="24"/>
          <w:szCs w:val="24"/>
        </w:rPr>
        <w:t>|</w:t>
      </w:r>
      <w:hyperlink w:anchor="Identifier" w:history="1">
        <w:r w:rsidR="00C77AD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r w:rsidR="00C77AD5">
        <w:rPr>
          <w:rFonts w:ascii="Lucida Console" w:hAnsi="Lucida Console"/>
          <w:sz w:val="24"/>
          <w:szCs w:val="24"/>
        </w:rPr>
        <w:t xml:space="preserve"> </w:t>
      </w:r>
      <w:r w:rsidR="002C7009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2C700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2C7009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NewExpression"/>
      <w:bookmarkEnd w:id="83"/>
      <w:proofErr w:type="spellStart"/>
      <w:r w:rsidRPr="00CE478A">
        <w:rPr>
          <w:rFonts w:ascii="Times New Roman" w:hAnsi="Times New Roman" w:cs="Times New Roman"/>
          <w:sz w:val="24"/>
          <w:szCs w:val="24"/>
        </w:rPr>
        <w:t>NewExpression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CallChain"/>
      <w:bookmarkEnd w:id="84"/>
      <w:proofErr w:type="spellStart"/>
      <w:r w:rsidR="00EC6509" w:rsidRPr="00CE478A">
        <w:rPr>
          <w:rFonts w:ascii="Times New Roman" w:hAnsi="Times New Roman" w:cs="Times New Roman"/>
          <w:sz w:val="24"/>
          <w:szCs w:val="24"/>
        </w:rPr>
        <w:t>CallChain</w:t>
      </w:r>
      <w:proofErr w:type="spellEnd"/>
      <w:r w:rsidR="00EC6509" w:rsidRPr="00CE478A">
        <w:rPr>
          <w:rFonts w:ascii="Times New Roman" w:hAnsi="Times New Roman" w:cs="Times New Roman"/>
          <w:sz w:val="24"/>
          <w:szCs w:val="24"/>
        </w:rPr>
        <w:t>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EC6509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r w:rsidR="00D07645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D07645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5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xpressionList" </w:instrText>
      </w:r>
      <w:r w:rsidR="00457BDC">
        <w:fldChar w:fldCharType="separate"/>
      </w:r>
      <w:r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C77AD5" w:rsidRDefault="00C77AD5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Pr="00CE478A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ForcedType"/>
      <w:bookmarkEnd w:id="86"/>
      <w:proofErr w:type="spellStart"/>
      <w:r>
        <w:rPr>
          <w:rFonts w:ascii="Times New Roman" w:hAnsi="Times New Roman" w:cs="Times New Roman"/>
          <w:sz w:val="24"/>
          <w:szCs w:val="24"/>
        </w:rPr>
        <w:t>ForcedType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GroupStart</w:t>
      </w:r>
      <w:proofErr w:type="spellEnd"/>
      <w: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GroupEnd</w:t>
      </w:r>
      <w:proofErr w:type="spellEnd"/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proofErr w:type="spellStar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proofErr w:type="spellEnd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207475" w:rsidRPr="00853328" w:rsidRDefault="00DD4CFA" w:rsidP="00D3770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C77AD5">
        <w:rPr>
          <w:rFonts w:ascii="Times New Roman" w:hAnsi="Times New Roman" w:cs="Times New Roman"/>
          <w:sz w:val="24"/>
          <w:szCs w:val="24"/>
        </w:rPr>
        <w:fldChar w:fldCharType="begin"/>
      </w:r>
      <w:r w:rsidR="00C77AD5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C77AD5">
        <w:rPr>
          <w:rFonts w:ascii="Times New Roman" w:hAnsi="Times New Roman" w:cs="Times New Roman"/>
          <w:sz w:val="24"/>
          <w:szCs w:val="24"/>
        </w:rPr>
      </w:r>
      <w:r w:rsidR="00C77AD5">
        <w:rPr>
          <w:rFonts w:ascii="Times New Roman" w:hAnsi="Times New Roman" w:cs="Times New Roman"/>
          <w:sz w:val="24"/>
          <w:szCs w:val="24"/>
        </w:rPr>
        <w:fldChar w:fldCharType="separate"/>
      </w:r>
      <w:r w:rsidR="00C77AD5" w:rsidRPr="00C77AD5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C77AD5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77AD5">
        <w:rPr>
          <w:rFonts w:ascii="Lucida Console" w:hAnsi="Lucida Console"/>
          <w:sz w:val="24"/>
          <w:szCs w:val="24"/>
        </w:rPr>
        <w:t xml:space="preserve"> {</w:t>
      </w:r>
      <w:r w:rsidR="00207475" w:rsidRPr="00853328">
        <w:rPr>
          <w:rFonts w:ascii="Lucida Console" w:hAnsi="Lucida Console"/>
          <w:sz w:val="24"/>
          <w:szCs w:val="24"/>
        </w:rPr>
        <w:t>“</w:t>
      </w:r>
      <w:r w:rsidR="00207475" w:rsidRPr="00853328">
        <w:rPr>
          <w:rFonts w:ascii="Lucida Console" w:hAnsi="Lucida Console"/>
          <w:b/>
          <w:sz w:val="24"/>
          <w:szCs w:val="24"/>
        </w:rPr>
        <w:t>,</w:t>
      </w:r>
      <w:r w:rsidR="00207475"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="00C77AD5">
        <w:rPr>
          <w:rFonts w:ascii="Times New Roman" w:hAnsi="Times New Roman" w:cs="Times New Roman"/>
          <w:sz w:val="24"/>
          <w:szCs w:val="24"/>
        </w:rPr>
        <w:fldChar w:fldCharType="begin"/>
      </w:r>
      <w:r w:rsidR="00C77AD5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C77AD5">
        <w:rPr>
          <w:rFonts w:ascii="Times New Roman" w:hAnsi="Times New Roman" w:cs="Times New Roman"/>
          <w:sz w:val="24"/>
          <w:szCs w:val="24"/>
        </w:rPr>
      </w:r>
      <w:r w:rsidR="00C77AD5">
        <w:rPr>
          <w:rFonts w:ascii="Times New Roman" w:hAnsi="Times New Roman" w:cs="Times New Roman"/>
          <w:sz w:val="24"/>
          <w:szCs w:val="24"/>
        </w:rPr>
        <w:fldChar w:fldCharType="separate"/>
      </w:r>
      <w:r w:rsidR="00C77AD5" w:rsidRPr="00C77AD5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C77AD5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457BDC">
        <w:fldChar w:fldCharType="begin"/>
      </w:r>
      <w:r w:rsidR="00457BDC">
        <w:instrText xml:space="preserve"> HYPERLINK \l "VAL009_If" </w:instrText>
      </w:r>
      <w:r w:rsidR="00457BDC">
        <w:fldChar w:fldCharType="separate"/>
      </w:r>
      <w:proofErr w:type="gramStart"/>
      <w:r w:rsidRPr="00CE478A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proofErr w:type="spellStart"/>
      <w:r w:rsidR="003D3E95">
        <w:rPr>
          <w:rFonts w:ascii="Lucida Console" w:hAnsi="Lucida Console"/>
          <w:sz w:val="24"/>
          <w:szCs w:val="24"/>
        </w:rPr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proofErr w:type="spellStart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proofErr w:type="spellEnd"/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C77AD5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D3770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D37708">
        <w:rPr>
          <w:rFonts w:ascii="Lucida Console" w:hAnsi="Lucida Console"/>
          <w:sz w:val="24"/>
          <w:szCs w:val="24"/>
        </w:rPr>
        <w:t>GroupEnd</w:t>
      </w:r>
      <w:proofErr w:type="spellEnd"/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MemberDescription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proofErr w:type="gramStart"/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proofErr w:type="gram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F0335D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457BDC">
        <w:fldChar w:fldCharType="begin"/>
      </w:r>
      <w:r w:rsidR="00457BDC">
        <w:instrText xml:space="preserve"> HYPERLINK \l "VAL010_Loop" </w:instrText>
      </w:r>
      <w:r w:rsidR="00457BDC">
        <w:fldChar w:fldCharType="separate"/>
      </w:r>
      <w:proofErr w:type="gramStart"/>
      <w:r w:rsidRPr="00474696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="003702E9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3D3E95">
        <w:rPr>
          <w:rFonts w:ascii="Lucida Console" w:hAnsi="Lucida Console"/>
          <w:sz w:val="24"/>
          <w:szCs w:val="24"/>
        </w:rPr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proofErr w:type="spellStart"/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AttachedType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AnonymousUnitType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="003D3E95">
        <w:rPr>
          <w:rFonts w:ascii="Lucida Console" w:hAnsi="Lucida Console"/>
          <w:sz w:val="24"/>
          <w:szCs w:val="24"/>
        </w:rPr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proofErr w:type="spellEnd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D37708">
        <w:rPr>
          <w:rFonts w:ascii="Lucida Console" w:hAnsi="Lucida Console"/>
          <w:sz w:val="24"/>
          <w:szCs w:val="24"/>
        </w:rPr>
        <w:t>ReturnType</w:t>
      </w:r>
      <w:proofErr w:type="spellEnd"/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</w:t>
      </w:r>
      <w:proofErr w:type="spellStart"/>
      <w:r w:rsidR="00D37708">
        <w:rPr>
          <w:rFonts w:ascii="Lucida Console" w:hAnsi="Lucida Console"/>
          <w:sz w:val="24"/>
          <w:szCs w:val="24"/>
        </w:rPr>
        <w:t>ReturnType</w:t>
      </w:r>
      <w:proofErr w:type="spellEnd"/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proofErr w:type="spellStart"/>
      <w:r w:rsidR="00A033C7" w:rsidRPr="00474696">
        <w:rPr>
          <w:rFonts w:ascii="Times New Roman" w:hAnsi="Times New Roman" w:cs="Times New Roman"/>
          <w:sz w:val="24"/>
          <w:szCs w:val="24"/>
        </w:rPr>
        <w:t>RangeType</w:t>
      </w:r>
      <w:proofErr w:type="spellEnd"/>
      <w:r w:rsidR="00A033C7" w:rsidRPr="00474696">
        <w:rPr>
          <w:rFonts w:ascii="Times New Roman" w:hAnsi="Times New Roman" w:cs="Times New Roman"/>
          <w:sz w:val="24"/>
          <w:szCs w:val="24"/>
        </w:rPr>
        <w:t>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proofErr w:type="spellStart"/>
      <w:r w:rsidR="003D3E95">
        <w:rPr>
          <w:rFonts w:ascii="Lucida Console" w:hAnsi="Lucida Console"/>
          <w:sz w:val="24"/>
          <w:szCs w:val="24"/>
        </w:rPr>
        <w:t>GroupStart</w:t>
      </w:r>
      <w:proofErr w:type="spellEnd"/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proofErr w:type="spellStart"/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3D3E95">
        <w:rPr>
          <w:rFonts w:ascii="Lucida Console" w:hAnsi="Lucida Console"/>
          <w:sz w:val="24"/>
          <w:szCs w:val="24"/>
        </w:rPr>
        <w:t>GroupEnd</w:t>
      </w:r>
      <w:proofErr w:type="spellEnd"/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proofErr w:type="spellEnd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proofErr w:type="spellEnd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="003C5CDD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proofErr w:type="spellEnd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proofErr w:type="spellEnd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proofErr w:type="spellEnd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Pr="00A74C42" w:rsidRDefault="00522FC5" w:rsidP="00F0335D">
      <w:pPr>
        <w:ind w:firstLine="720"/>
        <w:rPr>
          <w:rFonts w:ascii="Lucida Console" w:hAnsi="Lucida Console"/>
          <w:sz w:val="24"/>
          <w:szCs w:val="24"/>
          <w:lang w:val="ru-RU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A74C42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 w:rsidR="00A74C42" w:rsidRPr="00EB51CA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A74C42" w:rsidRPr="00A74C42">
          <w:rPr>
            <w:rStyle w:val="a6"/>
            <w:rFonts w:ascii="Times New Roman" w:hAnsi="Times New Roman" w:cs="Times New Roman"/>
            <w:sz w:val="24"/>
            <w:szCs w:val="24"/>
          </w:rPr>
          <w:t>UnitName</w:t>
        </w:r>
        <w:proofErr w:type="spellEnd"/>
      </w:hyperlink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1F43F2">
        <w:rPr>
          <w:rFonts w:ascii="Lucida Console" w:hAnsi="Lucida Console"/>
          <w:sz w:val="24"/>
          <w:szCs w:val="24"/>
        </w:rPr>
        <w:t>GenericsStart</w:t>
      </w:r>
      <w:proofErr w:type="spellEnd"/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proofErr w:type="spellStart"/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GenericsEnd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proofErr w:type="spellEnd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(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val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F229E3" w:rsidRPr="00853328" w:rsidRDefault="00F229E3" w:rsidP="00F229E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9" w:name="UnitName"/>
      <w:bookmarkEnd w:id="109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UnitName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 xml:space="preserve">: </w:t>
      </w:r>
      <w:hyperlink w:anchor="UpperCaseLetter" w:history="1">
        <w:proofErr w:type="spellStart"/>
        <w:r w:rsidRPr="00FB60DB">
          <w:rPr>
            <w:rStyle w:val="a6"/>
            <w:rFonts w:ascii="Times New Roman" w:hAnsi="Times New Roman" w:cs="Times New Roman"/>
            <w:sz w:val="24"/>
            <w:szCs w:val="24"/>
          </w:rPr>
          <w:t>UpperCaseLetter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Letter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Let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_’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F229E3" w:rsidRPr="00F229E3" w:rsidRDefault="00F229E3" w:rsidP="00F229E3">
      <w:pPr>
        <w:rPr>
          <w:rFonts w:ascii="Times New Roman" w:hAnsi="Times New Roman" w:cs="Times New Roman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proofErr w:type="spellStart"/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10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DocumentingComment"/>
      <w:bookmarkStart w:id="112" w:name="ReturnType"/>
      <w:bookmarkEnd w:id="111"/>
      <w:bookmarkEnd w:id="112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ReturnType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Start"/>
      <w:bookmarkEnd w:id="113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GenericsStart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GenericsEnd"/>
      <w:bookmarkEnd w:id="114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GenericsEnd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Start"/>
      <w:bookmarkEnd w:id="115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BlockStart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proofErr w:type="spellStart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6" w:name="BlockEnd"/>
      <w:bookmarkEnd w:id="116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BlockEnd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proofErr w:type="spellStart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Start"/>
      <w:bookmarkEnd w:id="117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GroupStart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proofErr w:type="spellStart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8" w:name="GroupEnd"/>
      <w:bookmarkEnd w:id="118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GroupEnd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spellStart"/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9" w:name="NewLine"/>
      <w:bookmarkEnd w:id="119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NewLine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="00FB60DB">
        <w:rPr>
          <w:rFonts w:ascii="Lucida Console" w:hAnsi="Lucida Console"/>
          <w:sz w:val="24"/>
          <w:szCs w:val="24"/>
        </w:rPr>
        <w:t>”\n”</w:t>
      </w:r>
    </w:p>
    <w:p w:rsidR="001C66B9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10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owerCaseLetter" w:history="1">
        <w:proofErr w:type="spellStart"/>
        <w:r w:rsidR="00F229E3" w:rsidRPr="00FB60DB">
          <w:rPr>
            <w:rStyle w:val="a6"/>
            <w:rFonts w:ascii="Times New Roman" w:hAnsi="Times New Roman" w:cs="Times New Roman"/>
            <w:sz w:val="24"/>
            <w:szCs w:val="24"/>
          </w:rPr>
          <w:t>LowerCaseLetter</w:t>
        </w:r>
        <w:proofErr w:type="spellEnd"/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StringConstant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20"/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1" w:name="CharacterConstant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1"/>
      <w:proofErr w:type="spellEnd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2" w:name="IntegerConstant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2"/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proofErr w:type="spellEnd"/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3" w:name="BitConstant"/>
      <w:bookmarkStart w:id="124" w:name="RealConstant"/>
      <w:bookmarkEnd w:id="123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BitConstant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spellStart"/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proofErr w:type="spellStart"/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4"/>
      <w:proofErr w:type="spellEnd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5" w:name="Character"/>
      <w:r w:rsidRPr="00FA7B75">
        <w:rPr>
          <w:rFonts w:ascii="Times New Roman" w:hAnsi="Times New Roman" w:cs="Times New Roman"/>
          <w:sz w:val="24"/>
          <w:szCs w:val="24"/>
        </w:rPr>
        <w:t>Character</w:t>
      </w:r>
      <w:bookmarkEnd w:id="125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6" w:name="Letter"/>
      <w:r w:rsidR="00455A02">
        <w:rPr>
          <w:rFonts w:ascii="Lucida Console" w:hAnsi="Lucida Console"/>
          <w:sz w:val="24"/>
          <w:szCs w:val="24"/>
        </w:rPr>
        <w:t xml:space="preserve">| </w:t>
      </w:r>
      <w:proofErr w:type="spellStart"/>
      <w:r w:rsidR="00455A02">
        <w:rPr>
          <w:rFonts w:ascii="Lucida Console" w:hAnsi="Lucida Console"/>
          <w:sz w:val="24"/>
          <w:szCs w:val="24"/>
        </w:rPr>
        <w:t>UnicodeSymbol</w:t>
      </w:r>
      <w:proofErr w:type="spellEnd"/>
      <w:r w:rsidR="00FA7B75">
        <w:rPr>
          <w:rFonts w:ascii="Lucida Console" w:hAnsi="Lucida Console"/>
          <w:sz w:val="24"/>
          <w:szCs w:val="24"/>
        </w:rPr>
        <w:t xml:space="preserve"> | </w:t>
      </w:r>
      <w:proofErr w:type="spellStart"/>
      <w:r w:rsidR="00FA7B75">
        <w:rPr>
          <w:rFonts w:ascii="Lucida Console" w:hAnsi="Lucida Console"/>
          <w:sz w:val="24"/>
          <w:szCs w:val="24"/>
        </w:rPr>
        <w:t>ControlCharacter</w:t>
      </w:r>
      <w:proofErr w:type="spellEnd"/>
    </w:p>
    <w:p w:rsidR="00696C71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lastRenderedPageBreak/>
        <w:t>Letter</w:t>
      </w:r>
      <w:bookmarkEnd w:id="126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A74C42" w:rsidRDefault="00A74C42" w:rsidP="00A74C42">
      <w:pPr>
        <w:rPr>
          <w:rFonts w:ascii="Lucida Console" w:hAnsi="Lucida Console"/>
          <w:sz w:val="24"/>
          <w:szCs w:val="24"/>
        </w:rPr>
      </w:pPr>
      <w:bookmarkStart w:id="127" w:name="UpperCaseLetter"/>
      <w:bookmarkEnd w:id="127"/>
      <w:proofErr w:type="spellStart"/>
      <w:r w:rsidRPr="00FB60DB">
        <w:rPr>
          <w:rFonts w:ascii="Times New Roman" w:hAnsi="Times New Roman" w:cs="Times New Roman"/>
          <w:sz w:val="24"/>
          <w:szCs w:val="24"/>
        </w:rPr>
        <w:t>UpperCaseLetter</w:t>
      </w:r>
      <w:proofErr w:type="spellEnd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A74C42" w:rsidRDefault="00A74C42" w:rsidP="00A74C42">
      <w:pPr>
        <w:rPr>
          <w:rFonts w:ascii="Lucida Console" w:hAnsi="Lucida Console"/>
          <w:sz w:val="24"/>
          <w:szCs w:val="24"/>
        </w:rPr>
      </w:pPr>
      <w:bookmarkStart w:id="128" w:name="LowerCaseLetter"/>
      <w:bookmarkEnd w:id="128"/>
      <w:proofErr w:type="spellStart"/>
      <w:r>
        <w:rPr>
          <w:rFonts w:ascii="Times New Roman" w:hAnsi="Times New Roman" w:cs="Times New Roman"/>
          <w:sz w:val="24"/>
          <w:szCs w:val="24"/>
        </w:rPr>
        <w:t>LowerCase</w:t>
      </w:r>
      <w:r w:rsidRPr="00FA7B75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9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9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30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30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proofErr w:type="spellStart"/>
      <w:r w:rsidRPr="00FA7B75">
        <w:rPr>
          <w:rFonts w:ascii="Times New Roman" w:hAnsi="Times New Roman" w:cs="Times New Roman"/>
          <w:sz w:val="24"/>
          <w:szCs w:val="24"/>
        </w:rPr>
        <w:t>UnicodeSymbol</w:t>
      </w:r>
      <w:proofErr w:type="spellEnd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proofErr w:type="spellStart"/>
      <w:r w:rsidRPr="00FA7B75">
        <w:rPr>
          <w:rFonts w:ascii="Times New Roman" w:hAnsi="Times New Roman" w:cs="Times New Roman"/>
          <w:sz w:val="24"/>
          <w:szCs w:val="24"/>
        </w:rPr>
        <w:t>ControlCharacter</w:t>
      </w:r>
      <w:proofErr w:type="spellEnd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2_Compilation_Partial_Validity"/>
      <w:bookmarkEnd w:id="131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2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32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457BDC">
        <w:fldChar w:fldCharType="begin"/>
      </w:r>
      <w:r w:rsidR="00457BDC">
        <w:instrText xml:space="preserve"> HYPERLINK \l "UseDirectiv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Standalone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UnitDeclaration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3" w:name="VAL004_Statement_List"/>
      <w:bookmarkEnd w:id="133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5_AnonymousRoutine"/>
      <w:bookmarkEnd w:id="134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6_Statement"/>
      <w:bookmarkEnd w:id="135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07_Assignment"/>
      <w:bookmarkEnd w:id="136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0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40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41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2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42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3" w:name="VAL014_Check"/>
    <w:bookmarkEnd w:id="143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4" w:name="VAL015_Return"/>
      <w:bookmarkEnd w:id="144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5" w:name="VAL016_Try"/>
      <w:bookmarkStart w:id="146" w:name="VAL017_Raise"/>
      <w:bookmarkEnd w:id="145"/>
      <w:bookmarkEnd w:id="146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7" w:name="SEM001_InnerBlock"/>
      <w:bookmarkEnd w:id="147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8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8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9" w:name="SEM003_AnonymousRoutine"/>
      <w:bookmarkEnd w:id="149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50" w:name="SEM004_StatementsList"/>
      <w:bookmarkEnd w:id="150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 xml:space="preserve">es are provided and execution of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C77AD5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proofErr w:type="spellStart"/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51" w:name="SEM005_WhenClause"/>
      <w:bookmarkEnd w:id="151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1_RequireBlock"/>
      <w:bookmarkEnd w:id="152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3" w:name="SEM032_EnsureBlock"/>
      <w:bookmarkEnd w:id="153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proofErr w:type="spellStart"/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</w:t>
      </w:r>
      <w:proofErr w:type="spellStart"/>
      <w:r w:rsidR="00875C65">
        <w:rPr>
          <w:rFonts w:ascii="Lucida Console" w:hAnsi="Lucida Console"/>
          <w:sz w:val="24"/>
          <w:szCs w:val="24"/>
        </w:rPr>
        <w:t>postcondition</w:t>
      </w:r>
      <w:proofErr w:type="spellEnd"/>
      <w:r w:rsidR="00875C65">
        <w:rPr>
          <w:rFonts w:ascii="Lucida Console" w:hAnsi="Lucida Console"/>
          <w:sz w:val="24"/>
          <w:szCs w:val="24"/>
        </w:rPr>
        <w:t xml:space="preserve">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4" w:name="SEM033_InvariantBlock"/>
      <w:bookmarkEnd w:id="154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5" w:name="SEM034_PredicatesList"/>
      <w:bookmarkEnd w:id="155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6" w:name="SEM035_Predicate"/>
      <w:bookmarkEnd w:id="156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DocumentingComment" </w:instrText>
      </w:r>
      <w:r w:rsidR="00457BDC">
        <w:fldChar w:fldCharType="separate"/>
      </w:r>
      <w:r w:rsidR="00861C8E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proofErr w:type="spellStart"/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7" w:name="SEM006_Statement"/>
      <w:bookmarkEnd w:id="157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C77AD5" w:rsidP="0070781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proofErr w:type="spellStart"/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WritableCall" w:history="1">
        <w:proofErr w:type="spellStart"/>
        <w:r w:rsidR="00AF406C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  <w:r w:rsidR="0044723A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="00861C8E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="00861C8E" w:rsidRPr="00853328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 w:rsidRPr="00B13901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861C8E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="00861C8E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WritableCall" </w:instrText>
      </w:r>
      <w:r w:rsidR="00457BDC">
        <w:fldChar w:fldCharType="separate"/>
      </w:r>
      <w:r w:rsidRPr="0000437B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spellEnd"/>
      <w:r>
        <w:rPr>
          <w:rFonts w:ascii="Lucida Console" w:hAnsi="Lucida Console"/>
          <w:sz w:val="24"/>
          <w:szCs w:val="24"/>
        </w:rPr>
        <w:t>, b(x).</w:t>
      </w:r>
      <w:proofErr w:type="spellStart"/>
      <w:r>
        <w:rPr>
          <w:rFonts w:ascii="Lucida Console" w:hAnsi="Lucida Console"/>
          <w:sz w:val="24"/>
          <w:szCs w:val="24"/>
        </w:rPr>
        <w:t>y.z</w:t>
      </w:r>
      <w:proofErr w:type="spellEnd"/>
      <w:r>
        <w:rPr>
          <w:rFonts w:ascii="Lucida Console" w:hAnsi="Lucida Console"/>
          <w:sz w:val="24"/>
          <w:szCs w:val="24"/>
        </w:rPr>
        <w:t>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 xml:space="preserve">= (E1, E2, E3) a := expr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LocalAttributeNamesList" </w:instrText>
      </w:r>
      <w:r w:rsidR="00457BDC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proofErr w:type="spellStart"/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Local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561727">
        <w:rPr>
          <w:rFonts w:ascii="Lucida Console" w:hAnsi="Lucida Console"/>
          <w:sz w:val="24"/>
          <w:szCs w:val="24"/>
        </w:rPr>
        <w:t>UnitAttributeDeclaration</w:t>
      </w:r>
      <w:proofErr w:type="spellEnd"/>
      <w:r w:rsidRPr="00561727">
        <w:rPr>
          <w:rFonts w:ascii="Lucida Console" w:hAnsi="Lucida Console"/>
          <w:sz w:val="24"/>
          <w:szCs w:val="24"/>
        </w:rPr>
        <w:t>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proofErr w:type="spellStart"/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spellStart"/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 ) | 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C77AD5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WritableCall" w:history="1">
          <w:r w:rsidR="00AF406C" w:rsidRPr="0000437B">
            <w:rPr>
              <w:rStyle w:val="a6"/>
              <w:rFonts w:ascii="Lucida Console" w:hAnsi="Lucida Console"/>
              <w:sz w:val="24"/>
              <w:szCs w:val="24"/>
            </w:rPr>
            <w:t>Writable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proofErr w:type="spellStart"/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proofErr w:type="spellStart"/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457BDC">
        <w:fldChar w:fldCharType="begin"/>
      </w:r>
      <w:r w:rsidR="00457BDC">
        <w:instrText xml:space="preserve"> HYPERLINK \l "InlineLambdaExpression" </w:instrText>
      </w:r>
      <w:r w:rsidR="00457BDC">
        <w:fldChar w:fldCharType="separate"/>
      </w:r>
      <w:r w:rsidR="00861C8E"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C77AD5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TupleElem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proofErr w:type="spellStart"/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proofErr w:type="spellStart"/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171D45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proofErr w:type="spellStart"/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proofErr w:type="spellEnd"/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proofErr w:type="spellStart"/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AF375D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 xml:space="preserve">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861C8E">
        <w:rPr>
          <w:rFonts w:ascii="Lucida Console" w:hAnsi="Lucida Console"/>
          <w:sz w:val="24"/>
          <w:szCs w:val="24"/>
        </w:rPr>
        <w:t>UnitType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CallChain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xpressionList" </w:instrText>
      </w:r>
      <w:r w:rsidR="00457BDC">
        <w:fldChar w:fldCharType="separate"/>
      </w:r>
      <w:r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Expression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lastRenderedPageBreak/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ValueAlternative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C77AD5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C77AD5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spellStart"/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Attached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>ne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Range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Anchor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MultiType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Type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Field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TypeNam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C77AD5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UnitType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00B3" w:rsidRDefault="004B00B3" w:rsidP="00BF2014">
      <w:pPr>
        <w:spacing w:after="0" w:line="240" w:lineRule="auto"/>
      </w:pPr>
      <w:r>
        <w:separator/>
      </w:r>
    </w:p>
  </w:endnote>
  <w:endnote w:type="continuationSeparator" w:id="0">
    <w:p w:rsidR="004B00B3" w:rsidRDefault="004B00B3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00B3" w:rsidRDefault="004B00B3" w:rsidP="00BF2014">
      <w:pPr>
        <w:spacing w:after="0" w:line="240" w:lineRule="auto"/>
      </w:pPr>
      <w:r>
        <w:separator/>
      </w:r>
    </w:p>
  </w:footnote>
  <w:footnote w:type="continuationSeparator" w:id="0">
    <w:p w:rsidR="004B00B3" w:rsidRDefault="004B00B3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2818"/>
    <w:rsid w:val="00003567"/>
    <w:rsid w:val="00003986"/>
    <w:rsid w:val="0000437B"/>
    <w:rsid w:val="0000529B"/>
    <w:rsid w:val="00005538"/>
    <w:rsid w:val="000068DD"/>
    <w:rsid w:val="00010FC2"/>
    <w:rsid w:val="000130A3"/>
    <w:rsid w:val="00013DBB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070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40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4953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D7C4A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4723A"/>
    <w:rsid w:val="0045320B"/>
    <w:rsid w:val="0045392D"/>
    <w:rsid w:val="00453FC7"/>
    <w:rsid w:val="00454A8E"/>
    <w:rsid w:val="00455A02"/>
    <w:rsid w:val="00455A7F"/>
    <w:rsid w:val="00457BDC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1F77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00B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41F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7D8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03F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2B5C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4C42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3906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AF406C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66D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77AD5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D5F08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57A5A"/>
    <w:rsid w:val="00D606F2"/>
    <w:rsid w:val="00D63FBA"/>
    <w:rsid w:val="00D6735E"/>
    <w:rsid w:val="00D67D14"/>
    <w:rsid w:val="00D822C6"/>
    <w:rsid w:val="00D86C7D"/>
    <w:rsid w:val="00D93D97"/>
    <w:rsid w:val="00D949F3"/>
    <w:rsid w:val="00DA1F41"/>
    <w:rsid w:val="00DA703A"/>
    <w:rsid w:val="00DB1E99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26C4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B51CA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229E3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B60DB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BAD5F-AACB-4F4D-9A21-AE95B66BF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26</TotalTime>
  <Pages>36</Pages>
  <Words>7126</Words>
  <Characters>40624</Characters>
  <Application>Microsoft Office Word</Application>
  <DocSecurity>0</DocSecurity>
  <Lines>338</Lines>
  <Paragraphs>9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476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tov Alexey</dc:creator>
  <cp:keywords/>
  <dc:description/>
  <cp:lastModifiedBy>kanatov</cp:lastModifiedBy>
  <cp:revision>9</cp:revision>
  <cp:lastPrinted>2018-06-26T16:34:00Z</cp:lastPrinted>
  <dcterms:created xsi:type="dcterms:W3CDTF">2022-01-05T12:38:00Z</dcterms:created>
  <dcterms:modified xsi:type="dcterms:W3CDTF">2022-05-15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